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0F679" w14:textId="698A7CC0" w:rsidR="00E02E0B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06B108F5" wp14:editId="7317F115">
            <wp:simplePos x="0" y="0"/>
            <wp:positionH relativeFrom="page">
              <wp:align>right</wp:align>
            </wp:positionH>
            <wp:positionV relativeFrom="page">
              <wp:posOffset>104775</wp:posOffset>
            </wp:positionV>
            <wp:extent cx="7772400" cy="10048875"/>
            <wp:effectExtent l="0" t="0" r="0" b="9525"/>
            <wp:wrapNone/>
            <wp:docPr id="1098457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57133" name="Picture 109845713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4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53421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15B1A3E3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37064F7F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E1DD05E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32640E7A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2D80B25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047A049" w14:textId="776B46DD" w:rsidR="00893743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</w:t>
      </w:r>
    </w:p>
    <w:p w14:paraId="257C885A" w14:textId="3AB115D2" w:rsidR="00E02E0B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date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</w:t>
      </w:r>
      <w:r w:rsidRPr="00887B52">
        <w:rPr>
          <w:rFonts w:ascii="Arial" w:hAnsi="Arial" w:cs="Arial"/>
          <w:sz w:val="20"/>
          <w:szCs w:val="20"/>
        </w:rPr>
        <w:tab/>
      </w:r>
      <w:r w:rsidR="00D535E1" w:rsidRPr="00887B52">
        <w:rPr>
          <w:rFonts w:ascii="Arial" w:hAnsi="Arial" w:cs="Arial"/>
          <w:sz w:val="20"/>
          <w:szCs w:val="20"/>
        </w:rPr>
        <w:t xml:space="preserve">             </w:t>
      </w:r>
      <w:r w:rsidR="00291443" w:rsidRPr="00887B52">
        <w:rPr>
          <w:rFonts w:ascii="Arial" w:hAnsi="Arial" w:cs="Arial"/>
          <w:sz w:val="20"/>
          <w:szCs w:val="20"/>
        </w:rPr>
        <w:t xml:space="preserve">                 </w:t>
      </w:r>
      <w:r w:rsidRPr="00887B52">
        <w:rPr>
          <w:rFonts w:ascii="Arial" w:hAnsi="Arial" w:cs="Arial"/>
          <w:sz w:val="20"/>
          <w:szCs w:val="20"/>
        </w:rPr>
        <w:t>&lt;&lt;</w:t>
      </w:r>
      <w:proofErr w:type="spellStart"/>
      <w:r w:rsidRPr="00887B52">
        <w:rPr>
          <w:rFonts w:ascii="Arial" w:hAnsi="Arial" w:cs="Arial"/>
          <w:sz w:val="20"/>
          <w:szCs w:val="20"/>
        </w:rPr>
        <w:t>time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            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location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</w:t>
      </w:r>
    </w:p>
    <w:p w14:paraId="322ED085" w14:textId="12C11119" w:rsidR="00E02E0B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   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sex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                                                 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weight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</w:t>
      </w:r>
    </w:p>
    <w:sectPr w:rsidR="00E02E0B" w:rsidRPr="00887B52" w:rsidSect="00E02E0B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MzA3tDSyMDcytzBS0lEKTi0uzszPAykwrAUAfH7XviwAAAA="/>
  </w:docVars>
  <w:rsids>
    <w:rsidRoot w:val="00E02E0B"/>
    <w:rsid w:val="00187E65"/>
    <w:rsid w:val="00291443"/>
    <w:rsid w:val="00476A95"/>
    <w:rsid w:val="00490294"/>
    <w:rsid w:val="00887B52"/>
    <w:rsid w:val="00893743"/>
    <w:rsid w:val="00A56DC1"/>
    <w:rsid w:val="00AD460F"/>
    <w:rsid w:val="00D535E1"/>
    <w:rsid w:val="00E0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C373A"/>
  <w15:chartTrackingRefBased/>
  <w15:docId w15:val="{0DAB421C-91DA-4A7E-A54D-6D4D02E26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4</cp:revision>
  <dcterms:created xsi:type="dcterms:W3CDTF">2024-11-08T17:31:00Z</dcterms:created>
  <dcterms:modified xsi:type="dcterms:W3CDTF">2024-11-08T17:38:00Z</dcterms:modified>
</cp:coreProperties>
</file>